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E362B" w14:textId="1082FA17" w:rsidR="001E4081" w:rsidRPr="00B27D69" w:rsidRDefault="001E4081" w:rsidP="001E4081">
      <w:pPr>
        <w:spacing w:line="276" w:lineRule="auto"/>
        <w:rPr>
          <w:b/>
          <w:sz w:val="36"/>
          <w:szCs w:val="36"/>
          <w:lang w:val="en-US"/>
        </w:rPr>
      </w:pPr>
      <w:r w:rsidRPr="00B27D69">
        <w:rPr>
          <w:b/>
          <w:sz w:val="36"/>
          <w:szCs w:val="36"/>
          <w:lang w:val="en-US"/>
        </w:rPr>
        <w:t xml:space="preserve">Insights 5 T2 </w:t>
      </w:r>
      <w:r w:rsidR="003B202C">
        <w:rPr>
          <w:b/>
          <w:sz w:val="36"/>
          <w:szCs w:val="36"/>
          <w:lang w:val="en-US"/>
        </w:rPr>
        <w:t xml:space="preserve">Don’t bet on it </w:t>
      </w:r>
      <w:r w:rsidRPr="00B27D69">
        <w:rPr>
          <w:b/>
          <w:sz w:val="36"/>
          <w:szCs w:val="36"/>
          <w:lang w:val="en-US"/>
        </w:rPr>
        <w:t xml:space="preserve"> Pronunciation practice</w:t>
      </w: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96"/>
        <w:gridCol w:w="3996"/>
        <w:gridCol w:w="4008"/>
      </w:tblGrid>
      <w:tr w:rsidR="001E4081" w:rsidRPr="00721358" w14:paraId="17822EAB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C0CD4A" w14:textId="77777777" w:rsidR="001E4081" w:rsidRPr="00554858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rite the English word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90562B" w14:textId="77777777" w:rsidR="001E4081" w:rsidRPr="00554858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ay this word out loud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4671A2" w14:textId="77777777" w:rsidR="001E4081" w:rsidRPr="00554858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554858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 </w:t>
            </w:r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Write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the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Finnish</w:t>
            </w:r>
            <w:proofErr w:type="spellEnd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F4730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word</w:t>
            </w:r>
            <w:proofErr w:type="spellEnd"/>
          </w:p>
        </w:tc>
      </w:tr>
      <w:tr w:rsidR="001E4081" w:rsidRPr="007B3393" w14:paraId="2ECE82BE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450F4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687A6E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ʌnpri'diktəb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2D7AD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2C8409ED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7A776F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44B0F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priːdi'təːmind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4502AB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6AE3BAF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7D9E97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3A015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endʒi'niə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5325F4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09DBDCF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88477C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2B2AE7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kælkjulei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19A50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7E741BC4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B90C7B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20BB3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di'djuː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BB172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679AE0E9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5A1DEC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3AB9F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'prəupriə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FDA474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5E44390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B344A1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5CA33C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i'kweiʒ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EF3153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6B2C177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4BE53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A5EAA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piːʃiːz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285AB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55FDBF2D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8CD79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36BD73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indi'vidʒuə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0ED491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6B6D1FDE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9C0EE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F43019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d'vɑːntidʒ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E5FECF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7982EF4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6C6B3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5A795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pə'sjuː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EE06A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72012399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22DEEC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CED315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pə'zeʃn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84B42F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551405F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BF8B1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47910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mæθəmə'tiʃ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94733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0104E82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36263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657A2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'pærəntl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0CFAF9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?</w:t>
            </w:r>
          </w:p>
        </w:tc>
      </w:tr>
      <w:tr w:rsidR="001E4081" w:rsidRPr="007B3393" w14:paraId="511FCAA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4A841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lastRenderedPageBreak/>
              <w:t>unpredictabl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B97BF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ʌnpri'diktəb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D54E0B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arvaamaton</w:t>
            </w:r>
            <w:proofErr w:type="spellEnd"/>
          </w:p>
        </w:tc>
      </w:tr>
      <w:tr w:rsidR="001E4081" w:rsidRPr="007B3393" w14:paraId="3F870EA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AD87B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predetermined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3C294E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priːdi'təːmind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098D8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ennalta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määrätty</w:t>
            </w:r>
            <w:proofErr w:type="spellEnd"/>
          </w:p>
        </w:tc>
      </w:tr>
      <w:tr w:rsidR="001E4081" w:rsidRPr="007B3393" w14:paraId="711AC6C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4995E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engineer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09719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endʒi'niə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57E5E1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uunnitella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rakentaa</w:t>
            </w:r>
            <w:proofErr w:type="spellEnd"/>
          </w:p>
        </w:tc>
      </w:tr>
      <w:tr w:rsidR="001E4081" w:rsidRPr="007B3393" w14:paraId="07B2A5FA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48723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calculat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51C11B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kælkjulei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69F395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askea</w:t>
            </w:r>
            <w:proofErr w:type="spellEnd"/>
          </w:p>
        </w:tc>
      </w:tr>
      <w:tr w:rsidR="001E4081" w:rsidRPr="007B3393" w14:paraId="034818C5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960B4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deduc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3ADFF4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di'djuː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AE92F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päätellä</w:t>
            </w:r>
            <w:proofErr w:type="spellEnd"/>
          </w:p>
        </w:tc>
      </w:tr>
      <w:tr w:rsidR="001E4081" w:rsidRPr="007B3393" w14:paraId="1CA5A0D7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EB02A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appropriat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D18647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'prəupriə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1938D3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opiva</w:t>
            </w:r>
            <w:proofErr w:type="spellEnd"/>
          </w:p>
        </w:tc>
      </w:tr>
      <w:tr w:rsidR="001E4081" w:rsidRPr="007B3393" w14:paraId="20302552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1815B4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equation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054A5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i'kweiʒ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01F567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yhtälö</w:t>
            </w:r>
            <w:proofErr w:type="spellEnd"/>
          </w:p>
        </w:tc>
      </w:tr>
      <w:tr w:rsidR="001E4081" w:rsidRPr="007B3393" w14:paraId="699697F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14776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species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35BF9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spiːʃiːz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04434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aj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lajit</w:t>
            </w:r>
            <w:proofErr w:type="spellEnd"/>
          </w:p>
        </w:tc>
      </w:tr>
      <w:tr w:rsidR="001E4081" w:rsidRPr="007B3393" w14:paraId="31654FEE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50EB5F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individual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627308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indi'vidʒuəl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E3B360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yksittäine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yksilöllinen</w:t>
            </w:r>
            <w:proofErr w:type="spellEnd"/>
          </w:p>
        </w:tc>
      </w:tr>
      <w:tr w:rsidR="001E4081" w:rsidRPr="007B3393" w14:paraId="6508593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B82013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advantage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B33EB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d'vɑːntidʒ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7A9739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etu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hyöty</w:t>
            </w:r>
            <w:proofErr w:type="spellEnd"/>
          </w:p>
        </w:tc>
      </w:tr>
      <w:tr w:rsidR="001E4081" w:rsidRPr="007B3393" w14:paraId="26A21390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54A32D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pursuit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04AE4C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pə'sjuːt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9F4EE3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tavoittelu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takaa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-ajo</w:t>
            </w:r>
          </w:p>
        </w:tc>
      </w:tr>
      <w:tr w:rsidR="001E4081" w:rsidRPr="007B3393" w14:paraId="1DFCC021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53E8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possessions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9CC71E6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pə'zeʃns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3A4883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omaisuus</w:t>
            </w:r>
            <w:proofErr w:type="spellEnd"/>
          </w:p>
        </w:tc>
      </w:tr>
      <w:tr w:rsidR="001E4081" w:rsidRPr="007B3393" w14:paraId="2751D44F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637341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mathematician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49401A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mæθəmə'tiʃn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2D2E30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matemaatikko</w:t>
            </w:r>
            <w:proofErr w:type="spellEnd"/>
          </w:p>
        </w:tc>
      </w:tr>
      <w:tr w:rsidR="001E4081" w:rsidRPr="007B3393" w14:paraId="2A18AA98" w14:textId="77777777" w:rsidTr="00022CAF"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4AB1B2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apparently</w:t>
            </w:r>
          </w:p>
        </w:tc>
        <w:tc>
          <w:tcPr>
            <w:tcW w:w="3996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8FA8B9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</w:pPr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[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ə'pærəntl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b/>
                <w:color w:val="000000"/>
                <w:sz w:val="36"/>
                <w:szCs w:val="36"/>
                <w:lang w:val="en-US" w:eastAsia="fi-FI"/>
              </w:rPr>
              <w:t>]</w:t>
            </w:r>
          </w:p>
        </w:tc>
        <w:tc>
          <w:tcPr>
            <w:tcW w:w="4008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487761" w14:textId="77777777" w:rsidR="001E4081" w:rsidRPr="007B3393" w:rsidRDefault="001E4081" w:rsidP="00022CAF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</w:pP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ilmeisesti</w:t>
            </w:r>
            <w:proofErr w:type="spellEnd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 xml:space="preserve">, </w:t>
            </w:r>
            <w:proofErr w:type="spellStart"/>
            <w:r w:rsidRPr="007B3393">
              <w:rPr>
                <w:rFonts w:ascii="Source Sans Pro" w:eastAsia="Times New Roman" w:hAnsi="Source Sans Pro" w:cs="Times New Roman"/>
                <w:color w:val="000000"/>
                <w:sz w:val="36"/>
                <w:szCs w:val="36"/>
                <w:lang w:val="en-US" w:eastAsia="fi-FI"/>
              </w:rPr>
              <w:t>nähtävästi</w:t>
            </w:r>
            <w:proofErr w:type="spellEnd"/>
          </w:p>
        </w:tc>
      </w:tr>
    </w:tbl>
    <w:p w14:paraId="031267D7" w14:textId="77777777" w:rsidR="001E4081" w:rsidRDefault="001E4081"/>
    <w:sectPr w:rsidR="001E4081" w:rsidSect="001E4081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TQyMjWwtDRT0lEKTi0uzszPAykwqgUA4P0vOCwAAAA="/>
  </w:docVars>
  <w:rsids>
    <w:rsidRoot w:val="001E4081"/>
    <w:rsid w:val="001E4081"/>
    <w:rsid w:val="003B2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C652"/>
  <w15:chartTrackingRefBased/>
  <w15:docId w15:val="{AB9AF6B3-BFB2-455F-93AB-4E47CD1A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E4081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1</Words>
  <Characters>822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2</cp:revision>
  <dcterms:created xsi:type="dcterms:W3CDTF">2020-12-07T16:30:00Z</dcterms:created>
  <dcterms:modified xsi:type="dcterms:W3CDTF">2020-12-07T16:40:00Z</dcterms:modified>
</cp:coreProperties>
</file>